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Veterinarian</w:t>
      </w:r>
      <w:r>
        <w:t xml:space="preserve"> </w:t>
      </w:r>
      <w:r>
        <w:t xml:space="preserve">Position</w:t>
      </w:r>
      <w:r>
        <w:t xml:space="preserve"> </w:t>
      </w:r>
      <w:r>
        <w:t xml:space="preserve">in</w:t>
      </w:r>
      <w:r>
        <w:t xml:space="preserve"> </w:t>
      </w:r>
      <w:r>
        <w:t xml:space="preserve">Israel</w:t>
      </w:r>
      <w:r>
        <w:t xml:space="preserve"> </w:t>
      </w:r>
      <w:r>
        <w:t xml:space="preserve">Jerusalem</w:t>
      </w:r>
    </w:p>
    <w:bookmarkStart w:id="25" w:name="X697604798f9ef5ce731fbabcee5a72a5367ef3b"/>
    <w:p>
      <w:pPr>
        <w:pStyle w:val="Heading1"/>
      </w:pPr>
      <w:r>
        <w:t xml:space="preserve">Cover Letter for Veterinarian Position in Israel Jerusalem</w:t>
      </w:r>
    </w:p>
    <w:p>
      <w:pPr>
        <w:pStyle w:val="FirstParagraph"/>
      </w:pPr>
      <w:r>
        <w:t xml:space="preserve">Dear [Hiring Manager's Name or "Recruitment Team"],</w:t>
      </w:r>
    </w:p>
    <w:p>
      <w:pPr>
        <w:pStyle w:val="BodyText"/>
      </w:pPr>
      <w:r>
        <w:t xml:space="preserve">I am writing to express my sincere interest in the Veterinarian position at your esteemed institution in Israel Jerusalem. As a dedicated and passionate veterinary professional, I have always been driven by a profound commitment to animal welfare, community health, and the unique challenges of providing medical care in diverse environments. This opportunity aligns perfectly with my career goals and values, and I am eager to contribute my expertise to support the vital work being done in this dynamic region.</w:t>
      </w:r>
    </w:p>
    <w:bookmarkStart w:id="20" w:name="professional-background-and-expertise"/>
    <w:p>
      <w:pPr>
        <w:pStyle w:val="Heading2"/>
      </w:pPr>
      <w:r>
        <w:t xml:space="preserve">Professional Background and Expertise</w:t>
      </w:r>
    </w:p>
    <w:p>
      <w:pPr>
        <w:pStyle w:val="FirstParagraph"/>
      </w:pPr>
      <w:r>
        <w:t xml:space="preserve">With a Doctorate in Veterinary Medicine from [University Name] and over [X years] of hands-on experience in clinical practice, I have developed a strong foundation in diagnosing, treating, and preventing diseases across a wide range of species. My training has equipped me with advanced skills in surgical procedures, emergency care, and preventative medicine, while my work in both urban and rural settings has honed my ability to adapt to varying conditions. As a Veterinarian, I believe that every animal deserves compassionate care tailored to its specific needs, and I strive to bridge the gap between medical excellence and empathy in every interaction.</w:t>
      </w:r>
    </w:p>
    <w:p>
      <w:pPr>
        <w:pStyle w:val="BodyText"/>
      </w:pPr>
      <w:r>
        <w:t xml:space="preserve">My professional journey has included roles at [Previous Institutions or Practices], where I focused on [specific areas such as small animal medicine, exotic pets, or public health]. These experiences have not only deepened my clinical knowledge but also instilled a strong sense of responsibility toward the communities I serve. In Israel Jerusalem, where the intersection of urban life and cultural diversity creates unique challenges for animal health, I see an opportunity to apply my skills in a way that resonates with local needs. Whether it is addressing zoonotic diseases, supporting companion animals, or contributing to wildlife conservation efforts, I am committed to making a meaningful impact.</w:t>
      </w:r>
    </w:p>
    <w:bookmarkEnd w:id="20"/>
    <w:bookmarkStart w:id="21" w:name="why-israel-jerusalem"/>
    <w:p>
      <w:pPr>
        <w:pStyle w:val="Heading2"/>
      </w:pPr>
      <w:r>
        <w:t xml:space="preserve">Why Israel Jerusalem?</w:t>
      </w:r>
    </w:p>
    <w:p>
      <w:pPr>
        <w:pStyle w:val="FirstParagraph"/>
      </w:pPr>
      <w:r>
        <w:t xml:space="preserve">Israel Jerusalem is a city rich in history, culture, and biodiversity—a place where the demands of modern veterinary care meet the complexities of traditional practices. As a Cover Letter for this position, I want to emphasize my understanding of the region’s unique veterinary landscape. From managing livestock health in agricultural areas to addressing the needs of stray animals in densely populated neighborhoods, there is a clear need for professionals who can navigate these challenges with both technical expertise and cultural sensitivity.</w:t>
      </w:r>
    </w:p>
    <w:p>
      <w:pPr>
        <w:pStyle w:val="BodyText"/>
      </w:pPr>
      <w:r>
        <w:t xml:space="preserve">I am particularly drawn to Israel Jerusalem because of its vibrant community and the opportunities it presents for collaborative, innovative care. The city’s proximity to diverse ecosystems, including the Mediterranean Sea and arid landscapes, means that Veterinarians must be equipped to handle a wide array of species and environmental conditions. My background in [specific relevant area, e.g., tropical medicine or wildlife rehabilitation] has prepared me to contribute effectively in such settings. I am also eager to learn from local practitioners and integrate traditional knowledge with modern veterinary science to provide holistic care.</w:t>
      </w:r>
    </w:p>
    <w:bookmarkEnd w:id="21"/>
    <w:bookmarkStart w:id="22" w:name="core-values-and-professional-philosophy"/>
    <w:p>
      <w:pPr>
        <w:pStyle w:val="Heading2"/>
      </w:pPr>
      <w:r>
        <w:t xml:space="preserve">Core Values and Professional Philosophy</w:t>
      </w:r>
    </w:p>
    <w:p>
      <w:pPr>
        <w:pStyle w:val="FirstParagraph"/>
      </w:pPr>
      <w:r>
        <w:t xml:space="preserve">At the heart of my career as a Veterinarian is a steadfast belief in the interconnectedness of animal, human, and environmental health. In Israel Jerusalem, where public health initiatives often involve livestock management and disease control, this philosophy is especially relevant. I have consistently prioritized education and outreach to empower pet owners and farmers with knowledge that fosters long-term wellness. Whether through community workshops or one-on-one consultations, I aim to build trust and promote responsible animal care.</w:t>
      </w:r>
    </w:p>
    <w:p>
      <w:pPr>
        <w:pStyle w:val="BodyText"/>
      </w:pPr>
      <w:r>
        <w:t xml:space="preserve">My approach is rooted in integrity, patience, and a deep respect for the human-animal bond. I understand that working in Israel Jerusalem requires not only medical acumen but also the ability to communicate effectively across cultural and linguistic barriers. My fluency in [languages, e.g., English and Hebrew] and my experience working with multicultural teams have enabled me to deliver care that is both accessible and culturally appropriate. This adaptability, combined with my technical skills, allows me to serve a wide range of clients while maintaining the highest standards of professionalism.</w:t>
      </w:r>
    </w:p>
    <w:bookmarkEnd w:id="22"/>
    <w:bookmarkStart w:id="23" w:name="why-choose-me"/>
    <w:p>
      <w:pPr>
        <w:pStyle w:val="Heading2"/>
      </w:pPr>
      <w:r>
        <w:t xml:space="preserve">Why Choose Me?</w:t>
      </w:r>
    </w:p>
    <w:p>
      <w:pPr>
        <w:pStyle w:val="FirstParagraph"/>
      </w:pPr>
      <w:r>
        <w:t xml:space="preserve">What sets me apart as a Veterinarian is my unwavering dedication to continuous learning and improvement. I stay updated on the latest advancements in veterinary medicine through [certifications, courses, or research], ensuring that I provide evidence-based care. Additionally, my experience in [specific area such as emergency response or surgical procedures] has prepared me to handle high-pressure situations with calm and precision.</w:t>
      </w:r>
    </w:p>
    <w:p>
      <w:pPr>
        <w:pStyle w:val="BodyText"/>
      </w:pPr>
      <w:r>
        <w:t xml:space="preserve">I am also passionate about mentorship and teamwork. In previous roles, I have collaborated with veterinary students, technicians, and specialists to create a supportive environment where knowledge is shared freely. This collaborative spirit is essential in Israel Jerusalem’s fast-paced medical landscape, where interdisciplinary efforts often determine the success of patient outcomes.</w:t>
      </w:r>
    </w:p>
    <w:bookmarkEnd w:id="23"/>
    <w:bookmarkStart w:id="24" w:name="conclusion"/>
    <w:p>
      <w:pPr>
        <w:pStyle w:val="Heading2"/>
      </w:pPr>
      <w:r>
        <w:t xml:space="preserve">Conclusion</w:t>
      </w:r>
    </w:p>
    <w:p>
      <w:pPr>
        <w:pStyle w:val="FirstParagraph"/>
      </w:pPr>
      <w:r>
        <w:t xml:space="preserve">In conclusion, I am confident that my qualifications, values, and enthusiasm make me a strong candidate for the Veterinarian position in Israel Jerusalem. I am excited about the prospect of contributing to your organization’s mission while growing as a professional in this incredible city. Thank you for considering my application. I would be grateful for the opportunity to discuss how my skills and vision align with your needs.</w:t>
      </w:r>
    </w:p>
    <w:p>
      <w:pPr>
        <w:pStyle w:val="BodyText"/>
      </w:pPr>
      <w:r>
        <w:t xml:space="preserve">Sincerely,</w:t>
      </w:r>
      <w:r>
        <w:br/>
      </w:r>
      <w:r>
        <w:t xml:space="preserve">[Your Full Name]</w:t>
      </w:r>
      <w:r>
        <w:br/>
      </w:r>
      <w:r>
        <w:t xml:space="preserve">[Your Contact Information: Phone, Email, LinkedIn or Portfolio Link]</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Veterinarian Position in Israel Jerusalem</dc:title>
  <dc:creator/>
  <dc:language>en</dc:language>
  <cp:keywords/>
  <dcterms:created xsi:type="dcterms:W3CDTF">2026-07-23T12:56:31Z</dcterms:created>
  <dcterms:modified xsi:type="dcterms:W3CDTF">2026-07-23T12:56:31Z</dcterms:modified>
</cp:coreProperties>
</file>

<file path=docProps/custom.xml><?xml version="1.0" encoding="utf-8"?>
<Properties xmlns="http://schemas.openxmlformats.org/officeDocument/2006/custom-properties" xmlns:vt="http://schemas.openxmlformats.org/officeDocument/2006/docPropsVTypes"/>
</file>